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2BCB" w:rsidRDefault="00702BCB" w:rsidP="00702BCB">
      <w:pPr>
        <w:pStyle w:val="BodyTextIndent"/>
        <w:ind w:left="0"/>
        <w:rPr>
          <w:sz w:val="22"/>
          <w:szCs w:val="22"/>
        </w:rPr>
      </w:pPr>
      <w:r>
        <w:rPr>
          <w:b/>
          <w:sz w:val="22"/>
          <w:szCs w:val="22"/>
        </w:rPr>
        <w:t xml:space="preserve">_____ PRESIDENT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eside over all business meetings of the organization and the State Executive C</w:t>
      </w:r>
      <w:r w:rsidR="00C50E79">
        <w:rPr>
          <w:sz w:val="22"/>
          <w:szCs w:val="22"/>
        </w:rPr>
        <w:t>ommittee</w:t>
      </w:r>
      <w:r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upervise the progress of the approved Program of Work (POW)</w:t>
      </w:r>
      <w:r w:rsidR="00702BCB">
        <w:rPr>
          <w:sz w:val="22"/>
          <w:szCs w:val="22"/>
        </w:rPr>
        <w:t>.</w:t>
      </w:r>
    </w:p>
    <w:p w:rsidR="005F3D54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monthly updates to the State Advisor regarding progress on the POW</w:t>
      </w:r>
      <w:r w:rsidR="00702BCB"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mmunicate regularly with the other state officers</w:t>
      </w:r>
      <w:r w:rsidR="005F3D54">
        <w:rPr>
          <w:sz w:val="22"/>
          <w:szCs w:val="22"/>
        </w:rPr>
        <w:t>, to include communication regarding activities to promote the POW</w:t>
      </w:r>
      <w:r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Establish a professional environment for the council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mote chapter leadership knowledge via regular posts to Alabama HOSA social media</w:t>
      </w:r>
      <w:r w:rsidR="00702BCB"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eside at </w:t>
      </w:r>
      <w:r w:rsidR="005F3D54">
        <w:rPr>
          <w:sz w:val="22"/>
          <w:szCs w:val="22"/>
        </w:rPr>
        <w:t>state leadership conference</w:t>
      </w:r>
      <w:r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Be familiar with all HOSA ceremonies and parliamentary procedure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Sit on appointed advisory boards when asked by State Advisor. 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Represent the organization at other meetings</w:t>
      </w:r>
      <w:r w:rsidR="005F3D54">
        <w:rPr>
          <w:sz w:val="22"/>
          <w:szCs w:val="22"/>
        </w:rPr>
        <w:t xml:space="preserve"> as deemed necessary by the State Advisor</w:t>
      </w:r>
      <w:r>
        <w:rPr>
          <w:sz w:val="22"/>
          <w:szCs w:val="22"/>
        </w:rPr>
        <w:t>.</w:t>
      </w:r>
    </w:p>
    <w:p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1ST VICE PRESIDENT (SECRETARY)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Assume responsibility in the absence of the President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Keep the minutes of the state Executive Council meetings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Type and e-mail the minutes to the State Advisor within 30 days after the meeting. </w:t>
      </w:r>
    </w:p>
    <w:p w:rsidR="00702BCB" w:rsidRDefault="00C50E79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a r</w:t>
      </w:r>
      <w:r w:rsidR="00702BCB">
        <w:rPr>
          <w:sz w:val="22"/>
          <w:szCs w:val="22"/>
        </w:rPr>
        <w:t>ead</w:t>
      </w:r>
      <w:r>
        <w:rPr>
          <w:sz w:val="22"/>
          <w:szCs w:val="22"/>
        </w:rPr>
        <w:t>ing</w:t>
      </w:r>
      <w:r w:rsidR="00702BCB">
        <w:rPr>
          <w:sz w:val="22"/>
          <w:szCs w:val="22"/>
        </w:rPr>
        <w:t xml:space="preserve"> minute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nd other communication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t </w:t>
      </w:r>
      <w:r>
        <w:rPr>
          <w:sz w:val="22"/>
          <w:szCs w:val="22"/>
        </w:rPr>
        <w:t xml:space="preserve">Executive Committee </w:t>
      </w:r>
      <w:r w:rsidR="00702BCB">
        <w:rPr>
          <w:sz w:val="22"/>
          <w:szCs w:val="22"/>
        </w:rPr>
        <w:t>meetings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 xml:space="preserve"> and other state officers</w:t>
      </w:r>
      <w:r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llaborate with the other state officers to update the state officer workshops/activities and provide an outline and synopsis to the State Advisor by the conclusion of the State Officer Leadership Summit.</w:t>
      </w:r>
    </w:p>
    <w:p w:rsidR="005F3D54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omote chapter competitive event knowledge </w:t>
      </w:r>
      <w:r w:rsidR="00983DAA">
        <w:rPr>
          <w:sz w:val="22"/>
          <w:szCs w:val="22"/>
        </w:rPr>
        <w:t>via informational</w:t>
      </w:r>
      <w:r>
        <w:rPr>
          <w:sz w:val="22"/>
          <w:szCs w:val="22"/>
        </w:rPr>
        <w:t xml:space="preserve"> posts to Alabama HOSA social media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erve in any capacity as directed by the President.</w:t>
      </w:r>
    </w:p>
    <w:p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VICE PRESIDENT OF </w:t>
      </w:r>
      <w:r w:rsidR="00237AE6">
        <w:rPr>
          <w:b/>
          <w:sz w:val="22"/>
          <w:szCs w:val="22"/>
        </w:rPr>
        <w:t>CHAPTER RELATIONS</w:t>
      </w:r>
      <w:r>
        <w:rPr>
          <w:b/>
          <w:sz w:val="22"/>
          <w:szCs w:val="22"/>
        </w:rPr>
        <w:t xml:space="preserve"> </w:t>
      </w:r>
    </w:p>
    <w:p w:rsidR="00237AE6" w:rsidRDefault="00237AE6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welcome letter from the Executive Committee to</w:t>
      </w:r>
      <w:r w:rsidR="00983DAA">
        <w:rPr>
          <w:rFonts w:ascii="Times New Roman" w:hAnsi="Times New Roman"/>
          <w:b w:val="0"/>
          <w:sz w:val="22"/>
          <w:szCs w:val="22"/>
        </w:rPr>
        <w:t xml:space="preserve"> be dispersed to new chapters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 flyers or brochures to be distributed to chapters about national and state programs</w:t>
      </w:r>
      <w:r w:rsidR="00237AE6">
        <w:rPr>
          <w:rFonts w:ascii="Times New Roman" w:hAnsi="Times New Roman"/>
          <w:b w:val="0"/>
          <w:sz w:val="22"/>
          <w:szCs w:val="22"/>
        </w:rPr>
        <w:t>, and Alabama HOSA update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rovide leadership in </w:t>
      </w:r>
      <w:r w:rsidR="00237AE6">
        <w:rPr>
          <w:bCs/>
          <w:sz w:val="22"/>
          <w:szCs w:val="22"/>
        </w:rPr>
        <w:t>promoting</w:t>
      </w:r>
      <w:r>
        <w:rPr>
          <w:bCs/>
          <w:sz w:val="22"/>
          <w:szCs w:val="22"/>
        </w:rPr>
        <w:t xml:space="preserve"> the organization</w:t>
      </w:r>
      <w:r w:rsidR="00237AE6">
        <w:rPr>
          <w:bCs/>
          <w:sz w:val="22"/>
          <w:szCs w:val="22"/>
        </w:rPr>
        <w:t>’</w:t>
      </w:r>
      <w:r>
        <w:rPr>
          <w:bCs/>
          <w:sz w:val="22"/>
          <w:szCs w:val="22"/>
        </w:rPr>
        <w:t>s community service program and service learning opportunities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Supervise the Alabama HOSA social media sites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mote knowledge of HOSA’s current activities via regular posts to Alabama HOSA social media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mmunicate regularly with state officers regarding social media activity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vide a report of activities at Executive Committee meetings.</w:t>
      </w:r>
    </w:p>
    <w:p w:rsidR="00702BCB" w:rsidRDefault="00702BCB" w:rsidP="00702BCB">
      <w:pPr>
        <w:pStyle w:val="BodyTextIndent"/>
        <w:numPr>
          <w:ilvl w:val="1"/>
          <w:numId w:val="1"/>
        </w:numPr>
        <w:rPr>
          <w:sz w:val="22"/>
          <w:szCs w:val="22"/>
        </w:rPr>
      </w:pPr>
      <w:r>
        <w:rPr>
          <w:bCs/>
          <w:sz w:val="22"/>
          <w:szCs w:val="22"/>
        </w:rPr>
        <w:t>S</w:t>
      </w:r>
      <w:r>
        <w:rPr>
          <w:sz w:val="22"/>
          <w:szCs w:val="22"/>
        </w:rPr>
        <w:t>erve in any capacity as directed by the President.</w:t>
      </w:r>
    </w:p>
    <w:p w:rsidR="00702BCB" w:rsidRDefault="00702BCB" w:rsidP="00702BCB">
      <w:pPr>
        <w:pStyle w:val="BodyTextIndent2"/>
        <w:ind w:left="0"/>
        <w:rPr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_____ VICE PRESIDENT OF </w:t>
      </w:r>
      <w:r w:rsidR="00237AE6">
        <w:rPr>
          <w:rFonts w:ascii="Times New Roman" w:hAnsi="Times New Roman"/>
          <w:sz w:val="22"/>
          <w:szCs w:val="22"/>
        </w:rPr>
        <w:t>MEMBERSHIP</w:t>
      </w:r>
    </w:p>
    <w:p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Collaborate with the state officers to update and revise the state officer workshop/activities.</w:t>
      </w:r>
    </w:p>
    <w:p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letter to the chapters offering state officer visits and detailing the content of workshop opportunities.</w:t>
      </w:r>
    </w:p>
    <w:p w:rsidR="00C50E79" w:rsidRPr="00C50E79" w:rsidRDefault="00C50E79" w:rsidP="00C50E79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al flyers or brochures detailing</w:t>
      </w:r>
      <w:r w:rsidR="003614BB">
        <w:rPr>
          <w:rFonts w:ascii="Times New Roman" w:hAnsi="Times New Roman"/>
          <w:b w:val="0"/>
          <w:sz w:val="22"/>
          <w:szCs w:val="22"/>
        </w:rPr>
        <w:t xml:space="preserve"> competitive event information and helpful hint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mote chapter effectiveness via regular reminders of workshops</w:t>
      </w:r>
      <w:r w:rsidR="00C50E79">
        <w:rPr>
          <w:rFonts w:ascii="Times New Roman" w:hAnsi="Times New Roman"/>
          <w:b w:val="0"/>
          <w:sz w:val="22"/>
          <w:szCs w:val="22"/>
        </w:rPr>
        <w:t xml:space="preserve"> and state officer </w:t>
      </w:r>
      <w:r>
        <w:rPr>
          <w:rFonts w:ascii="Times New Roman" w:hAnsi="Times New Roman"/>
          <w:b w:val="0"/>
          <w:sz w:val="22"/>
          <w:szCs w:val="22"/>
        </w:rPr>
        <w:t>visit opportunities to Alabama HOSA social media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leadership in planning and implementing programs for membership promotions and development.</w:t>
      </w:r>
    </w:p>
    <w:p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a report of state officer visits at Executive Committee meetings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erve in any capacity as directed by the President.</w:t>
      </w:r>
    </w:p>
    <w:p w:rsidR="00702BCB" w:rsidRDefault="00702BCB" w:rsidP="00702BCB">
      <w:pPr>
        <w:pStyle w:val="BodyTextIndent2"/>
        <w:ind w:left="360"/>
        <w:rPr>
          <w:rFonts w:ascii="Times New Roman" w:hAnsi="Times New Roman"/>
          <w:b w:val="0"/>
          <w:sz w:val="22"/>
          <w:szCs w:val="22"/>
        </w:rPr>
      </w:pPr>
    </w:p>
    <w:p w:rsidR="0056747F" w:rsidRPr="003614BB" w:rsidRDefault="003614BB">
      <w:pPr>
        <w:rPr>
          <w:sz w:val="22"/>
        </w:rPr>
      </w:pPr>
      <w:r w:rsidRPr="003614BB">
        <w:rPr>
          <w:sz w:val="22"/>
        </w:rPr>
        <w:t>ALL State Officer positions are expected to visit local chapters and provide presentations and workshops that meet the needs expressed by the requesting chapter</w:t>
      </w:r>
      <w:r>
        <w:rPr>
          <w:sz w:val="22"/>
        </w:rPr>
        <w:t>(s)</w:t>
      </w:r>
      <w:r w:rsidRPr="003614BB">
        <w:rPr>
          <w:sz w:val="22"/>
        </w:rPr>
        <w:t>.</w:t>
      </w:r>
    </w:p>
    <w:sectPr w:rsidR="0056747F" w:rsidRPr="003614BB" w:rsidSect="007918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0D68" w:rsidRDefault="00640D68" w:rsidP="00334C14">
      <w:r>
        <w:separator/>
      </w:r>
    </w:p>
  </w:endnote>
  <w:endnote w:type="continuationSeparator" w:id="0">
    <w:p w:rsidR="00640D68" w:rsidRDefault="00640D68" w:rsidP="0033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32B0" w:rsidRDefault="003232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C14" w:rsidRDefault="00EB6DB2">
    <w:pPr>
      <w:pStyle w:val="Footer"/>
    </w:pPr>
    <w:r>
      <w:t xml:space="preserve">Revised 3/22/2017  </w:t>
    </w:r>
    <w:r w:rsidR="00334C14">
      <w:tab/>
    </w:r>
    <w:r w:rsidR="00334C14">
      <w:tab/>
    </w:r>
    <w:r>
      <w:t xml:space="preserve">Reviewed </w:t>
    </w:r>
    <w:r w:rsidR="003232B0">
      <w:t>6/23/2019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32B0" w:rsidRDefault="003232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0D68" w:rsidRDefault="00640D68" w:rsidP="00334C14">
      <w:r>
        <w:separator/>
      </w:r>
    </w:p>
  </w:footnote>
  <w:footnote w:type="continuationSeparator" w:id="0">
    <w:p w:rsidR="00640D68" w:rsidRDefault="00640D68" w:rsidP="00334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32B0" w:rsidRDefault="003232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32B0" w:rsidRDefault="003232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32B0" w:rsidRDefault="003232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57380"/>
    <w:multiLevelType w:val="hybridMultilevel"/>
    <w:tmpl w:val="2E1C6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ewNDU0NDO3MDJX0lEKTi0uzszPAykwrAUAmezzBSwAAAA="/>
  </w:docVars>
  <w:rsids>
    <w:rsidRoot w:val="009F36D5"/>
    <w:rsid w:val="00237AE6"/>
    <w:rsid w:val="003232B0"/>
    <w:rsid w:val="00334C14"/>
    <w:rsid w:val="003614BB"/>
    <w:rsid w:val="004F339A"/>
    <w:rsid w:val="0056747F"/>
    <w:rsid w:val="005F3D54"/>
    <w:rsid w:val="00640D68"/>
    <w:rsid w:val="00702BCB"/>
    <w:rsid w:val="00791893"/>
    <w:rsid w:val="008A7D9F"/>
    <w:rsid w:val="00983DAA"/>
    <w:rsid w:val="009F36D5"/>
    <w:rsid w:val="00A5507F"/>
    <w:rsid w:val="00B203CE"/>
    <w:rsid w:val="00BF5787"/>
    <w:rsid w:val="00C50E79"/>
    <w:rsid w:val="00C76DE3"/>
    <w:rsid w:val="00CD1929"/>
    <w:rsid w:val="00E34640"/>
    <w:rsid w:val="00EB6DB2"/>
    <w:rsid w:val="00F5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C84ED"/>
  <w15:chartTrackingRefBased/>
  <w15:docId w15:val="{2A529B22-9D5B-4A60-B809-A899DA84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2B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702B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702BCB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702BCB"/>
    <w:pPr>
      <w:tabs>
        <w:tab w:val="left" w:pos="2160"/>
        <w:tab w:val="left" w:pos="2880"/>
      </w:tabs>
      <w:ind w:left="2880"/>
      <w:jc w:val="both"/>
    </w:pPr>
    <w:rPr>
      <w:rFonts w:ascii="Comic Sans MS" w:hAnsi="Comic Sans MS"/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02BCB"/>
    <w:rPr>
      <w:rFonts w:ascii="Comic Sans MS" w:eastAsia="Times New Roman" w:hAnsi="Comic Sans M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92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9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3</cp:revision>
  <cp:lastPrinted>2017-03-22T19:09:00Z</cp:lastPrinted>
  <dcterms:created xsi:type="dcterms:W3CDTF">2019-06-24T01:00:00Z</dcterms:created>
  <dcterms:modified xsi:type="dcterms:W3CDTF">2019-06-24T01:00:00Z</dcterms:modified>
</cp:coreProperties>
</file>